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2BDF" w:rsidRPr="007B7BEA" w:rsidRDefault="00F72BDF" w:rsidP="009800A7">
      <w:pPr>
        <w:rPr>
          <w:rFonts w:ascii="Calibri" w:hAnsi="Calibri" w:cs="Times New Roman"/>
          <w:szCs w:val="24"/>
        </w:rPr>
      </w:pPr>
    </w:p>
    <w:p w:rsidR="003B6C9A" w:rsidRDefault="00BE1C0D" w:rsidP="00BE1C0D">
      <w:pPr>
        <w:ind w:right="4738"/>
        <w:jc w:val="both"/>
        <w:rPr>
          <w:rFonts w:ascii="Calibri" w:hAnsi="Calibri" w:cs="Times New Roman"/>
          <w:szCs w:val="24"/>
        </w:rPr>
      </w:pPr>
      <w:r>
        <w:rPr>
          <w:rFonts w:ascii="Calibri" w:hAnsi="Calibri" w:cs="Times New Roman"/>
          <w:szCs w:val="24"/>
        </w:rPr>
        <w:t xml:space="preserve">To: </w:t>
      </w:r>
      <w:r>
        <w:rPr>
          <w:rFonts w:ascii="Calibri" w:hAnsi="Calibri" w:cs="Times New Roman"/>
          <w:szCs w:val="24"/>
        </w:rPr>
        <w:tab/>
      </w:r>
      <w:r>
        <w:rPr>
          <w:rFonts w:ascii="Calibri" w:hAnsi="Calibri" w:cs="Times New Roman"/>
          <w:szCs w:val="24"/>
        </w:rPr>
        <w:tab/>
        <w:t>UAF HR Payroll</w:t>
      </w:r>
    </w:p>
    <w:p w:rsidR="00BE1C0D" w:rsidRDefault="00BE1C0D" w:rsidP="00BE1C0D">
      <w:pPr>
        <w:ind w:right="4738"/>
        <w:jc w:val="both"/>
        <w:rPr>
          <w:rFonts w:ascii="Calibri" w:hAnsi="Calibri" w:cs="Times New Roman"/>
          <w:szCs w:val="24"/>
        </w:rPr>
      </w:pPr>
    </w:p>
    <w:p w:rsidR="00BE1C0D" w:rsidRDefault="00BE1C0D" w:rsidP="00BE1C0D">
      <w:pPr>
        <w:ind w:right="4738"/>
        <w:jc w:val="both"/>
        <w:rPr>
          <w:rFonts w:ascii="Calibri" w:hAnsi="Calibri" w:cs="Times New Roman"/>
          <w:szCs w:val="24"/>
        </w:rPr>
      </w:pPr>
      <w:r>
        <w:rPr>
          <w:rFonts w:ascii="Calibri" w:hAnsi="Calibri" w:cs="Times New Roman"/>
          <w:szCs w:val="24"/>
        </w:rPr>
        <w:t>Through:</w:t>
      </w:r>
    </w:p>
    <w:p w:rsidR="00BE1C0D" w:rsidRDefault="00BE1C0D" w:rsidP="00BE1C0D">
      <w:pPr>
        <w:ind w:right="4738"/>
        <w:jc w:val="both"/>
        <w:rPr>
          <w:rFonts w:ascii="Calibri" w:hAnsi="Calibri" w:cs="Times New Roman"/>
          <w:szCs w:val="24"/>
        </w:rPr>
      </w:pPr>
    </w:p>
    <w:p w:rsidR="00BE1C0D" w:rsidRDefault="00BE1C0D" w:rsidP="00BE1C0D">
      <w:pPr>
        <w:ind w:right="4738"/>
        <w:jc w:val="both"/>
        <w:rPr>
          <w:rFonts w:ascii="Calibri" w:hAnsi="Calibri" w:cs="Times New Roman"/>
          <w:szCs w:val="24"/>
        </w:rPr>
      </w:pPr>
      <w:r>
        <w:rPr>
          <w:rFonts w:ascii="Calibri" w:hAnsi="Calibri" w:cs="Times New Roman"/>
          <w:szCs w:val="24"/>
        </w:rPr>
        <w:t>From:</w:t>
      </w:r>
      <w:r>
        <w:rPr>
          <w:rFonts w:ascii="Calibri" w:hAnsi="Calibri" w:cs="Times New Roman"/>
          <w:szCs w:val="24"/>
        </w:rPr>
        <w:tab/>
      </w:r>
    </w:p>
    <w:p w:rsidR="00BE1C0D" w:rsidRDefault="00BE1C0D" w:rsidP="00BE1C0D">
      <w:pPr>
        <w:ind w:right="4738"/>
        <w:jc w:val="both"/>
        <w:rPr>
          <w:rFonts w:ascii="Calibri" w:hAnsi="Calibri" w:cs="Times New Roman"/>
          <w:szCs w:val="24"/>
        </w:rPr>
      </w:pPr>
    </w:p>
    <w:p w:rsidR="00BE1C0D" w:rsidRDefault="00BE1C0D" w:rsidP="00BE1C0D">
      <w:pPr>
        <w:ind w:right="4738"/>
        <w:jc w:val="both"/>
        <w:rPr>
          <w:rFonts w:ascii="Calibri" w:hAnsi="Calibri" w:cs="Times New Roman"/>
          <w:szCs w:val="24"/>
        </w:rPr>
      </w:pPr>
      <w:r>
        <w:rPr>
          <w:rFonts w:ascii="Calibri" w:hAnsi="Calibri" w:cs="Times New Roman"/>
          <w:szCs w:val="24"/>
        </w:rPr>
        <w:t>Date:</w:t>
      </w:r>
    </w:p>
    <w:p w:rsidR="00BE1C0D" w:rsidRDefault="00BE1C0D" w:rsidP="00BE1C0D">
      <w:r>
        <w:pict>
          <v:rect id="_x0000_i1025" style="width:468pt;height:1.5pt" o:hralign="center" o:hrstd="t" o:hrnoshade="t" o:hr="t" fillcolor="black [3213]" stroked="f"/>
        </w:pict>
      </w:r>
    </w:p>
    <w:p w:rsidR="00BE1C0D" w:rsidRPr="00BE1C0D" w:rsidRDefault="00BE1C0D" w:rsidP="00BE1C0D">
      <w:pPr>
        <w:pStyle w:val="NoSpacing"/>
        <w:contextualSpacing/>
        <w:jc w:val="center"/>
        <w:rPr>
          <w:rFonts w:ascii="Calibri" w:eastAsia="Times New Roman" w:hAnsi="Calibri" w:cs="Times New Roman"/>
          <w:sz w:val="24"/>
          <w:szCs w:val="24"/>
        </w:rPr>
      </w:pPr>
      <w:r w:rsidRPr="00BE1C0D">
        <w:rPr>
          <w:rFonts w:ascii="Calibri" w:eastAsia="Times New Roman" w:hAnsi="Calibri" w:cs="Times New Roman"/>
          <w:sz w:val="24"/>
          <w:szCs w:val="24"/>
        </w:rPr>
        <w:t>L6070 Recognition Bonus Article 9.2B</w:t>
      </w:r>
    </w:p>
    <w:p w:rsidR="00BE1C0D" w:rsidRDefault="00BE1C0D" w:rsidP="00FF0C89">
      <w:pPr>
        <w:spacing w:before="72"/>
        <w:ind w:left="4712" w:right="4734"/>
        <w:rPr>
          <w:rFonts w:ascii="Calibri" w:hAnsi="Calibri" w:cs="Times New Roman"/>
          <w:szCs w:val="24"/>
        </w:rPr>
      </w:pPr>
    </w:p>
    <w:p w:rsidR="00BE1C0D" w:rsidRPr="00BE1C0D" w:rsidRDefault="00BE1C0D" w:rsidP="00BE1C0D">
      <w:pPr>
        <w:autoSpaceDE w:val="0"/>
        <w:autoSpaceDN w:val="0"/>
        <w:adjustRightInd w:val="0"/>
        <w:rPr>
          <w:rFonts w:ascii="Calibri" w:hAnsi="Calibri" w:cs="Times New Roman"/>
          <w:szCs w:val="24"/>
        </w:rPr>
      </w:pPr>
      <w:r w:rsidRPr="00BE1C0D">
        <w:rPr>
          <w:rFonts w:ascii="Calibri" w:hAnsi="Calibri" w:cs="Times New Roman"/>
          <w:szCs w:val="24"/>
        </w:rPr>
        <w:t xml:space="preserve">The University may, at its sole discretion, award non-recurring bonus payments, annual leave, and other forms of recognition to Local 6070 Bargaining Unit Members for performance beyond expectations, or as preemptive retention offers. Notice of such payments shall be provided to Local 6070 within thirty (30) days. </w:t>
      </w:r>
    </w:p>
    <w:p w:rsidR="00BE1C0D" w:rsidRPr="00BE1C0D" w:rsidRDefault="00BE1C0D" w:rsidP="00BE1C0D">
      <w:pPr>
        <w:autoSpaceDE w:val="0"/>
        <w:autoSpaceDN w:val="0"/>
        <w:adjustRightInd w:val="0"/>
        <w:rPr>
          <w:rFonts w:ascii="Calibri" w:hAnsi="Calibri" w:cs="Times New Roman"/>
          <w:szCs w:val="24"/>
        </w:rPr>
      </w:pPr>
    </w:p>
    <w:p w:rsidR="00BE1C0D" w:rsidRPr="00BE1C0D" w:rsidRDefault="00BE1C0D" w:rsidP="00BE1C0D">
      <w:pPr>
        <w:autoSpaceDE w:val="0"/>
        <w:autoSpaceDN w:val="0"/>
        <w:adjustRightInd w:val="0"/>
        <w:rPr>
          <w:rFonts w:ascii="Calibri" w:hAnsi="Calibri" w:cs="Times New Roman"/>
          <w:szCs w:val="24"/>
        </w:rPr>
      </w:pPr>
      <w:r w:rsidRPr="00BE1C0D">
        <w:rPr>
          <w:rFonts w:ascii="Calibri" w:hAnsi="Calibri" w:cs="Times New Roman"/>
          <w:szCs w:val="24"/>
        </w:rPr>
        <w:tab/>
      </w:r>
      <w:r w:rsidRPr="00BE1C0D">
        <w:rPr>
          <w:rFonts w:ascii="Calibri" w:hAnsi="Calibri" w:cs="Times New Roman"/>
          <w:szCs w:val="24"/>
        </w:rPr>
        <w:tab/>
      </w:r>
      <w:r w:rsidRPr="00BE1C0D">
        <w:rPr>
          <w:rFonts w:ascii="Calibri" w:hAnsi="Calibri" w:cs="Times New Roman"/>
          <w:szCs w:val="24"/>
        </w:rPr>
        <w:tab/>
        <w:t>Factors for merit recognition bonuses may include:</w:t>
      </w:r>
    </w:p>
    <w:p w:rsidR="00BE1C0D" w:rsidRPr="00BE1C0D" w:rsidRDefault="00BE1C0D" w:rsidP="00BE1C0D">
      <w:pPr>
        <w:numPr>
          <w:ilvl w:val="2"/>
          <w:numId w:val="3"/>
        </w:numPr>
        <w:autoSpaceDE w:val="0"/>
        <w:autoSpaceDN w:val="0"/>
        <w:adjustRightInd w:val="0"/>
        <w:rPr>
          <w:rFonts w:ascii="Calibri" w:hAnsi="Calibri" w:cs="Times New Roman"/>
          <w:szCs w:val="24"/>
        </w:rPr>
      </w:pPr>
      <w:r w:rsidRPr="00BE1C0D">
        <w:rPr>
          <w:rFonts w:ascii="Calibri" w:hAnsi="Calibri" w:cs="Times New Roman"/>
          <w:szCs w:val="24"/>
        </w:rPr>
        <w:t>Quality teaching of student employees</w:t>
      </w:r>
    </w:p>
    <w:p w:rsidR="00BE1C0D" w:rsidRPr="00BE1C0D" w:rsidRDefault="00BE1C0D" w:rsidP="00BE1C0D">
      <w:pPr>
        <w:numPr>
          <w:ilvl w:val="2"/>
          <w:numId w:val="3"/>
        </w:numPr>
        <w:autoSpaceDE w:val="0"/>
        <w:autoSpaceDN w:val="0"/>
        <w:adjustRightInd w:val="0"/>
        <w:rPr>
          <w:rFonts w:ascii="Calibri" w:hAnsi="Calibri" w:cs="Times New Roman"/>
          <w:szCs w:val="24"/>
        </w:rPr>
      </w:pPr>
      <w:r w:rsidRPr="00BE1C0D">
        <w:rPr>
          <w:rFonts w:ascii="Calibri" w:hAnsi="Calibri" w:cs="Times New Roman"/>
          <w:szCs w:val="24"/>
        </w:rPr>
        <w:t>Identifying cost savings for the University</w:t>
      </w:r>
    </w:p>
    <w:p w:rsidR="00BE1C0D" w:rsidRPr="00BE1C0D" w:rsidRDefault="00BE1C0D" w:rsidP="00BE1C0D">
      <w:pPr>
        <w:numPr>
          <w:ilvl w:val="2"/>
          <w:numId w:val="3"/>
        </w:numPr>
        <w:autoSpaceDE w:val="0"/>
        <w:autoSpaceDN w:val="0"/>
        <w:adjustRightInd w:val="0"/>
        <w:rPr>
          <w:rFonts w:ascii="Calibri" w:hAnsi="Calibri" w:cs="Times New Roman"/>
          <w:szCs w:val="24"/>
        </w:rPr>
      </w:pPr>
      <w:r w:rsidRPr="00BE1C0D">
        <w:rPr>
          <w:rFonts w:ascii="Calibri" w:hAnsi="Calibri" w:cs="Times New Roman"/>
          <w:szCs w:val="24"/>
        </w:rPr>
        <w:t>Productivity and safety</w:t>
      </w:r>
    </w:p>
    <w:p w:rsidR="00BE1C0D" w:rsidRDefault="00BE1C0D" w:rsidP="00FF0C89">
      <w:pPr>
        <w:spacing w:before="72"/>
        <w:ind w:left="4712" w:right="4734"/>
        <w:rPr>
          <w:rFonts w:ascii="Calibri" w:hAnsi="Calibri" w:cs="Times New Roman"/>
          <w:szCs w:val="24"/>
        </w:rPr>
      </w:pPr>
    </w:p>
    <w:p w:rsidR="00BE1C0D" w:rsidRDefault="00BE1C0D" w:rsidP="00FF0C89">
      <w:pPr>
        <w:spacing w:before="72"/>
        <w:ind w:left="4712" w:right="4734"/>
        <w:rPr>
          <w:rFonts w:ascii="Calibri" w:hAnsi="Calibri" w:cs="Times New Roman"/>
          <w:szCs w:val="24"/>
        </w:rPr>
      </w:pPr>
    </w:p>
    <w:tbl>
      <w:tblPr>
        <w:tblStyle w:val="TableGrid"/>
        <w:tblW w:w="0" w:type="auto"/>
        <w:tblLook w:val="04A0" w:firstRow="1" w:lastRow="0" w:firstColumn="1" w:lastColumn="0" w:noHBand="0" w:noVBand="1"/>
      </w:tblPr>
      <w:tblGrid>
        <w:gridCol w:w="6210"/>
        <w:gridCol w:w="3140"/>
      </w:tblGrid>
      <w:tr w:rsidR="00BE1C0D" w:rsidRPr="00BE1C0D" w:rsidTr="000555A6">
        <w:trPr>
          <w:trHeight w:val="432"/>
        </w:trPr>
        <w:tc>
          <w:tcPr>
            <w:tcW w:w="621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bookmarkStart w:id="0" w:name="_GoBack" w:colFirst="2" w:colLast="2"/>
            <w:r w:rsidRPr="00BE1C0D">
              <w:rPr>
                <w:rFonts w:ascii="Calibri" w:eastAsia="Times New Roman" w:hAnsi="Calibri" w:cs="Times New Roman"/>
                <w:sz w:val="24"/>
                <w:szCs w:val="24"/>
              </w:rPr>
              <w:t xml:space="preserve">Employee Name: </w:t>
            </w:r>
            <w:sdt>
              <w:sdtPr>
                <w:rPr>
                  <w:rFonts w:ascii="Calibri" w:eastAsia="Times New Roman" w:hAnsi="Calibri" w:cs="Times New Roman"/>
                  <w:sz w:val="24"/>
                  <w:szCs w:val="24"/>
                </w:rPr>
                <w:alias w:val="Last Name, First Name"/>
                <w:tag w:val="Last Name, First Name"/>
                <w:id w:val="528916781"/>
                <w:placeholder>
                  <w:docPart w:val="538D900FD58C43D6B5F04EE75651506E"/>
                </w:placeholder>
                <w:showingPlcHdr/>
                <w:text/>
              </w:sdtPr>
              <w:sdtEndPr/>
              <w:sdtContent>
                <w:r w:rsidRPr="00BE1C0D">
                  <w:rPr>
                    <w:rFonts w:ascii="Calibri" w:eastAsia="Times New Roman" w:hAnsi="Calibri" w:cs="Times New Roman"/>
                    <w:sz w:val="24"/>
                    <w:szCs w:val="24"/>
                  </w:rPr>
                  <w:t>Last Name, First Name</w:t>
                </w:r>
              </w:sdtContent>
            </w:sdt>
          </w:p>
        </w:tc>
        <w:tc>
          <w:tcPr>
            <w:tcW w:w="314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ID: </w:t>
            </w:r>
            <w:sdt>
              <w:sdtPr>
                <w:rPr>
                  <w:rFonts w:ascii="Calibri" w:eastAsia="Times New Roman" w:hAnsi="Calibri" w:cs="Times New Roman"/>
                  <w:sz w:val="24"/>
                  <w:szCs w:val="24"/>
                </w:rPr>
                <w:alias w:val="UA ID#"/>
                <w:tag w:val="UA ID#"/>
                <w:id w:val="1477176407"/>
                <w:placeholder>
                  <w:docPart w:val="ABF89F2CE3814B0B86659051A195BC46"/>
                </w:placeholder>
                <w:showingPlcHdr/>
                <w:text/>
              </w:sdtPr>
              <w:sdtContent>
                <w:r w:rsidRPr="00BE1C0D">
                  <w:rPr>
                    <w:rFonts w:ascii="Calibri" w:eastAsia="Times New Roman" w:hAnsi="Calibri" w:cs="Times New Roman"/>
                    <w:sz w:val="24"/>
                    <w:szCs w:val="24"/>
                  </w:rPr>
                  <w:t>UA ID#</w:t>
                </w:r>
              </w:sdtContent>
            </w:sdt>
          </w:p>
        </w:tc>
      </w:tr>
      <w:bookmarkEnd w:id="0"/>
      <w:tr w:rsidR="00BE1C0D" w:rsidRPr="00456E36" w:rsidTr="000555A6">
        <w:trPr>
          <w:trHeight w:val="432"/>
        </w:trPr>
        <w:tc>
          <w:tcPr>
            <w:tcW w:w="621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Cash Amount (EC710): </w:t>
            </w:r>
            <w:sdt>
              <w:sdtPr>
                <w:rPr>
                  <w:rFonts w:ascii="Calibri" w:eastAsia="Times New Roman" w:hAnsi="Calibri" w:cs="Times New Roman"/>
                  <w:sz w:val="24"/>
                  <w:szCs w:val="24"/>
                </w:rPr>
                <w:alias w:val="Cash Amt"/>
                <w:tag w:val="Cash Amt"/>
                <w:id w:val="215472646"/>
                <w:placeholder>
                  <w:docPart w:val="052F4862D1EF45DCA4980824EDC5DE38"/>
                </w:placeholder>
                <w:showingPlcHdr/>
                <w:text/>
              </w:sdtPr>
              <w:sdtContent>
                <w:r w:rsidRPr="00BE1C0D">
                  <w:rPr>
                    <w:rFonts w:ascii="Calibri" w:eastAsia="Times New Roman" w:hAnsi="Calibri" w:cs="Times New Roman"/>
                    <w:sz w:val="24"/>
                    <w:szCs w:val="24"/>
                  </w:rPr>
                  <w:t>Amount Awarded or N/A</w:t>
                </w:r>
              </w:sdtContent>
            </w:sdt>
          </w:p>
        </w:tc>
        <w:tc>
          <w:tcPr>
            <w:tcW w:w="314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TKL: </w:t>
            </w:r>
            <w:sdt>
              <w:sdtPr>
                <w:rPr>
                  <w:rFonts w:ascii="Calibri" w:eastAsia="Times New Roman" w:hAnsi="Calibri" w:cs="Times New Roman"/>
                  <w:sz w:val="24"/>
                  <w:szCs w:val="24"/>
                </w:rPr>
                <w:alias w:val="Txxx"/>
                <w:tag w:val="Txxx"/>
                <w:id w:val="787784792"/>
                <w:placeholder>
                  <w:docPart w:val="6A416D527BCD416BB3305157732F538E"/>
                </w:placeholder>
                <w:showingPlcHdr/>
                <w:text/>
              </w:sdtPr>
              <w:sdtContent>
                <w:r w:rsidRPr="00BE1C0D">
                  <w:rPr>
                    <w:rFonts w:ascii="Calibri" w:eastAsia="Times New Roman" w:hAnsi="Calibri" w:cs="Times New Roman"/>
                    <w:sz w:val="24"/>
                    <w:szCs w:val="24"/>
                  </w:rPr>
                  <w:t>Txxx</w:t>
                </w:r>
              </w:sdtContent>
            </w:sdt>
          </w:p>
        </w:tc>
      </w:tr>
      <w:tr w:rsidR="00BE1C0D" w:rsidRPr="00456E36" w:rsidTr="000555A6">
        <w:trPr>
          <w:trHeight w:val="432"/>
        </w:trPr>
        <w:tc>
          <w:tcPr>
            <w:tcW w:w="621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Annual Leave Hours Awarded: </w:t>
            </w:r>
            <w:sdt>
              <w:sdtPr>
                <w:rPr>
                  <w:rFonts w:ascii="Calibri" w:eastAsia="Times New Roman" w:hAnsi="Calibri" w:cs="Times New Roman"/>
                  <w:sz w:val="24"/>
                  <w:szCs w:val="24"/>
                </w:rPr>
                <w:alias w:val="Hours Awarded"/>
                <w:tag w:val="Hours Awarded"/>
                <w:id w:val="586660948"/>
                <w:placeholder>
                  <w:docPart w:val="B22DBCE48C4640F387A35CA9C3EE6AD8"/>
                </w:placeholder>
                <w:showingPlcHdr/>
                <w:text/>
              </w:sdtPr>
              <w:sdtContent>
                <w:r w:rsidRPr="00BE1C0D">
                  <w:rPr>
                    <w:rFonts w:ascii="Calibri" w:eastAsia="Times New Roman" w:hAnsi="Calibri" w:cs="Times New Roman"/>
                    <w:sz w:val="24"/>
                    <w:szCs w:val="24"/>
                  </w:rPr>
                  <w:t>Hours Awarded or N/A</w:t>
                </w:r>
              </w:sdtContent>
            </w:sdt>
          </w:p>
        </w:tc>
        <w:tc>
          <w:tcPr>
            <w:tcW w:w="3140" w:type="dxa"/>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w:t>
            </w:r>
            <w:proofErr w:type="spellStart"/>
            <w:r w:rsidRPr="00BE1C0D">
              <w:rPr>
                <w:rFonts w:ascii="Calibri" w:eastAsia="Times New Roman" w:hAnsi="Calibri" w:cs="Times New Roman"/>
                <w:sz w:val="24"/>
                <w:szCs w:val="24"/>
              </w:rPr>
              <w:t>Eclass</w:t>
            </w:r>
            <w:proofErr w:type="spellEnd"/>
            <w:r w:rsidRPr="00BE1C0D">
              <w:rPr>
                <w:rFonts w:ascii="Calibri" w:eastAsia="Times New Roman" w:hAnsi="Calibri" w:cs="Times New Roman"/>
                <w:sz w:val="24"/>
                <w:szCs w:val="24"/>
              </w:rPr>
              <w:t xml:space="preserve">: </w:t>
            </w:r>
            <w:sdt>
              <w:sdtPr>
                <w:rPr>
                  <w:rFonts w:ascii="Calibri" w:eastAsia="Times New Roman" w:hAnsi="Calibri" w:cs="Times New Roman"/>
                  <w:sz w:val="24"/>
                  <w:szCs w:val="24"/>
                </w:rPr>
                <w:alias w:val="Eclass"/>
                <w:tag w:val="Eclass"/>
                <w:id w:val="-1746414176"/>
                <w:placeholder>
                  <w:docPart w:val="3C966E07CE01491B8A87727A964538D8"/>
                </w:placeholder>
                <w:showingPlcHdr/>
                <w:text/>
              </w:sdtPr>
              <w:sdtContent>
                <w:r w:rsidRPr="00BE1C0D">
                  <w:rPr>
                    <w:rFonts w:ascii="Calibri" w:eastAsia="Times New Roman" w:hAnsi="Calibri" w:cs="Times New Roman"/>
                    <w:sz w:val="24"/>
                    <w:szCs w:val="24"/>
                  </w:rPr>
                  <w:t>Eclass</w:t>
                </w:r>
              </w:sdtContent>
            </w:sdt>
          </w:p>
        </w:tc>
      </w:tr>
      <w:tr w:rsidR="00BE1C0D" w:rsidRPr="00456E36" w:rsidTr="000555A6">
        <w:trPr>
          <w:trHeight w:val="432"/>
        </w:trPr>
        <w:tc>
          <w:tcPr>
            <w:tcW w:w="9350" w:type="dxa"/>
            <w:gridSpan w:val="2"/>
            <w:tcBorders>
              <w:top w:val="nil"/>
              <w:left w:val="nil"/>
              <w:bottom w:val="nil"/>
              <w:right w:val="nil"/>
            </w:tcBorders>
          </w:tcPr>
          <w:p w:rsidR="00BE1C0D" w:rsidRPr="00BE1C0D" w:rsidRDefault="00BE1C0D" w:rsidP="000555A6">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Fund/Org to Charge: </w:t>
            </w:r>
            <w:sdt>
              <w:sdtPr>
                <w:rPr>
                  <w:rFonts w:ascii="Calibri" w:eastAsia="Times New Roman" w:hAnsi="Calibri" w:cs="Times New Roman"/>
                  <w:sz w:val="24"/>
                  <w:szCs w:val="24"/>
                </w:rPr>
                <w:alias w:val="Fund/Org"/>
                <w:tag w:val="Fund/Org"/>
                <w:id w:val="-2142413205"/>
                <w:placeholder>
                  <w:docPart w:val="9E9A64F02CD349C4B756F0232FC2CA04"/>
                </w:placeholder>
                <w:showingPlcHdr/>
                <w:text/>
              </w:sdtPr>
              <w:sdtContent>
                <w:r w:rsidRPr="00BE1C0D">
                  <w:rPr>
                    <w:rFonts w:ascii="Calibri" w:eastAsia="Times New Roman" w:hAnsi="Calibri" w:cs="Times New Roman"/>
                    <w:sz w:val="24"/>
                    <w:szCs w:val="24"/>
                  </w:rPr>
                  <w:t>Fund/Org</w:t>
                </w:r>
              </w:sdtContent>
            </w:sdt>
          </w:p>
        </w:tc>
      </w:tr>
      <w:tr w:rsidR="00BE1C0D" w:rsidRPr="00456E36" w:rsidTr="000555A6">
        <w:trPr>
          <w:trHeight w:val="2655"/>
        </w:trPr>
        <w:tc>
          <w:tcPr>
            <w:tcW w:w="9350" w:type="dxa"/>
            <w:gridSpan w:val="2"/>
            <w:tcBorders>
              <w:top w:val="nil"/>
              <w:left w:val="nil"/>
              <w:bottom w:val="nil"/>
              <w:right w:val="nil"/>
            </w:tcBorders>
          </w:tcPr>
          <w:p w:rsidR="00BE1C0D" w:rsidRPr="00456E36" w:rsidRDefault="00BE1C0D" w:rsidP="000555A6">
            <w:pPr>
              <w:pStyle w:val="NoSpacing"/>
            </w:pPr>
            <w:r w:rsidRPr="00BE1C0D">
              <w:rPr>
                <w:rFonts w:ascii="Calibri" w:eastAsia="Times New Roman" w:hAnsi="Calibri" w:cs="Times New Roman"/>
                <w:sz w:val="24"/>
                <w:szCs w:val="24"/>
              </w:rPr>
              <w:t xml:space="preserve">Reason for Award: </w:t>
            </w:r>
            <w:sdt>
              <w:sdtPr>
                <w:rPr>
                  <w:rFonts w:ascii="Calibri" w:eastAsia="Times New Roman" w:hAnsi="Calibri" w:cs="Times New Roman"/>
                  <w:sz w:val="24"/>
                  <w:szCs w:val="24"/>
                </w:rPr>
                <w:alias w:val="Reason for award"/>
                <w:tag w:val="Reason for award"/>
                <w:id w:val="927070453"/>
                <w:placeholder>
                  <w:docPart w:val="8A54607F0E3742AF88CAB4C29FF7EB77"/>
                </w:placeholder>
                <w:text w:multiLine="1"/>
              </w:sdtPr>
              <w:sdtContent>
                <w:r w:rsidRPr="00BE1C0D">
                  <w:rPr>
                    <w:rFonts w:ascii="Calibri" w:eastAsia="Times New Roman" w:hAnsi="Calibri" w:cs="Times New Roman"/>
                    <w:sz w:val="24"/>
                    <w:szCs w:val="24"/>
                  </w:rPr>
                  <w:t>Reason for award</w:t>
                </w:r>
                <w:r w:rsidRPr="00BE1C0D">
                  <w:rPr>
                    <w:rFonts w:ascii="Calibri" w:eastAsia="Times New Roman" w:hAnsi="Calibri" w:cs="Times New Roman"/>
                    <w:sz w:val="24"/>
                    <w:szCs w:val="24"/>
                  </w:rPr>
                  <w:br/>
                </w:r>
              </w:sdtContent>
            </w:sdt>
          </w:p>
        </w:tc>
      </w:tr>
    </w:tbl>
    <w:p w:rsidR="00BE1C0D" w:rsidRPr="007B7BEA" w:rsidRDefault="00BE1C0D" w:rsidP="00FF0C89">
      <w:pPr>
        <w:spacing w:before="72"/>
        <w:ind w:left="4712" w:right="4734"/>
        <w:rPr>
          <w:rFonts w:ascii="Calibri" w:hAnsi="Calibri" w:cs="Times New Roman"/>
          <w:szCs w:val="24"/>
        </w:rPr>
        <w:sectPr w:rsidR="00BE1C0D" w:rsidRPr="007B7BEA" w:rsidSect="001F53A4">
          <w:footerReference w:type="default" r:id="rId8"/>
          <w:headerReference w:type="first" r:id="rId9"/>
          <w:pgSz w:w="12240" w:h="15840"/>
          <w:pgMar w:top="1440" w:right="1440" w:bottom="1440" w:left="1440" w:header="720" w:footer="720" w:gutter="0"/>
          <w:cols w:space="720"/>
          <w:titlePg/>
          <w:docGrid w:linePitch="326"/>
        </w:sectPr>
      </w:pPr>
    </w:p>
    <w:p w:rsidR="00AF376F" w:rsidRPr="007B7BEA" w:rsidRDefault="00AF376F" w:rsidP="00FF0C89">
      <w:pPr>
        <w:spacing w:line="129" w:lineRule="exact"/>
        <w:ind w:right="84"/>
        <w:rPr>
          <w:rFonts w:ascii="Calibri" w:hAnsi="Calibri" w:cs="Times New Roman"/>
          <w:szCs w:val="24"/>
        </w:rPr>
      </w:pPr>
    </w:p>
    <w:sectPr w:rsidR="00AF376F" w:rsidRPr="007B7BEA">
      <w:type w:val="continuous"/>
      <w:pgSz w:w="12240" w:h="15840"/>
      <w:pgMar w:top="640" w:right="180" w:bottom="0" w:left="2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48E5" w:rsidRDefault="00EA48E5">
      <w:r>
        <w:separator/>
      </w:r>
    </w:p>
  </w:endnote>
  <w:endnote w:type="continuationSeparator" w:id="0">
    <w:p w:rsidR="00EA48E5" w:rsidRDefault="00EA4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114E" w:rsidRPr="00C6114E" w:rsidRDefault="00C6114E" w:rsidP="00C6114E">
    <w:pPr>
      <w:pStyle w:val="Footer"/>
      <w:rPr>
        <w:sz w:val="20"/>
      </w:rPr>
    </w:pPr>
    <w:r>
      <w:rPr>
        <w:sz w:val="20"/>
      </w:rPr>
      <w:tab/>
    </w:r>
    <w:r>
      <w:rPr>
        <w:sz w:val="20"/>
      </w:rPr>
      <w:tab/>
    </w:r>
    <w:r w:rsidRPr="00C6114E">
      <w:rPr>
        <w:sz w:val="20"/>
      </w:rPr>
      <w:t xml:space="preserve">Page </w:t>
    </w:r>
    <w:r w:rsidRPr="00C6114E">
      <w:rPr>
        <w:bCs/>
        <w:sz w:val="20"/>
      </w:rPr>
      <w:fldChar w:fldCharType="begin"/>
    </w:r>
    <w:r w:rsidRPr="00C6114E">
      <w:rPr>
        <w:bCs/>
        <w:sz w:val="20"/>
      </w:rPr>
      <w:instrText xml:space="preserve"> PAGE </w:instrText>
    </w:r>
    <w:r w:rsidRPr="00C6114E">
      <w:rPr>
        <w:bCs/>
        <w:sz w:val="20"/>
      </w:rPr>
      <w:fldChar w:fldCharType="separate"/>
    </w:r>
    <w:r w:rsidR="00BE1C0D">
      <w:rPr>
        <w:bCs/>
        <w:noProof/>
        <w:sz w:val="20"/>
      </w:rPr>
      <w:t>4</w:t>
    </w:r>
    <w:r w:rsidRPr="00C6114E">
      <w:rPr>
        <w:bCs/>
        <w:sz w:val="20"/>
      </w:rPr>
      <w:fldChar w:fldCharType="end"/>
    </w:r>
    <w:r w:rsidRPr="00C6114E">
      <w:rPr>
        <w:sz w:val="20"/>
      </w:rPr>
      <w:t xml:space="preserve"> of </w:t>
    </w:r>
    <w:r w:rsidR="00A47D72">
      <w:rPr>
        <w:bCs/>
        <w:sz w:val="20"/>
      </w:rPr>
      <w:t>3</w:t>
    </w:r>
  </w:p>
  <w:p w:rsidR="00C6114E" w:rsidRDefault="00C611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48E5" w:rsidRDefault="00EA48E5">
      <w:r>
        <w:separator/>
      </w:r>
    </w:p>
  </w:footnote>
  <w:footnote w:type="continuationSeparator" w:id="0">
    <w:p w:rsidR="00EA48E5" w:rsidRDefault="00EA48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53A4" w:rsidRDefault="009D7B85" w:rsidP="001F53A4">
    <w:pPr>
      <w:ind w:right="-720"/>
      <w:contextualSpacing/>
      <w:jc w:val="right"/>
      <w:rPr>
        <w:rFonts w:ascii="Minion Pro" w:hAnsi="Minion Pro" w:cs="Arial"/>
        <w:color w:val="236192"/>
        <w:sz w:val="18"/>
        <w:szCs w:val="18"/>
      </w:rPr>
    </w:pPr>
    <w:r>
      <w:rPr>
        <w:noProof/>
      </w:rPr>
      <w:drawing>
        <wp:anchor distT="0" distB="0" distL="114300" distR="114300" simplePos="0" relativeHeight="251658240" behindDoc="0" locked="0" layoutInCell="1" allowOverlap="1" wp14:anchorId="79D6FBE9" wp14:editId="478B0DC9">
          <wp:simplePos x="0" y="0"/>
          <wp:positionH relativeFrom="column">
            <wp:posOffset>2592705</wp:posOffset>
          </wp:positionH>
          <wp:positionV relativeFrom="paragraph">
            <wp:posOffset>-26670</wp:posOffset>
          </wp:positionV>
          <wp:extent cx="788035" cy="875030"/>
          <wp:effectExtent l="0" t="0" r="0" b="127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035" cy="875030"/>
                  </a:xfrm>
                  <a:prstGeom prst="rect">
                    <a:avLst/>
                  </a:prstGeom>
                  <a:noFill/>
                  <a:ln>
                    <a:noFill/>
                  </a:ln>
                </pic:spPr>
              </pic:pic>
            </a:graphicData>
          </a:graphic>
          <wp14:sizeRelH relativeFrom="margin">
            <wp14:pctWidth>0</wp14:pctWidth>
          </wp14:sizeRelH>
          <wp14:sizeRelV relativeFrom="page">
            <wp14:pctHeight>0</wp14:pctHeight>
          </wp14:sizeRelV>
        </wp:anchor>
      </w:drawing>
    </w:r>
    <w:r w:rsidR="001F53A4">
      <w:rPr>
        <w:rFonts w:ascii="Minion Pro" w:hAnsi="Minion Pro" w:cs="Arial"/>
        <w:b/>
        <w:noProof/>
        <w:color w:val="236192"/>
        <w:sz w:val="18"/>
        <w:szCs w:val="18"/>
      </w:rPr>
      <w:t>Nathan Platt</w:t>
    </w:r>
  </w:p>
  <w:p w:rsidR="001F53A4" w:rsidRPr="00714F73" w:rsidRDefault="001F53A4" w:rsidP="001F53A4">
    <w:pPr>
      <w:ind w:right="-720"/>
      <w:contextualSpacing/>
      <w:jc w:val="right"/>
      <w:rPr>
        <w:rFonts w:ascii="Minion Pro" w:hAnsi="Minion Pro" w:cs="Arial"/>
        <w:color w:val="236192"/>
        <w:sz w:val="18"/>
        <w:szCs w:val="18"/>
      </w:rPr>
    </w:pPr>
    <w:r>
      <w:rPr>
        <w:rFonts w:ascii="Minion Pro" w:hAnsi="Minion Pro" w:cs="Arial"/>
        <w:b/>
        <w:color w:val="236192"/>
        <w:sz w:val="18"/>
        <w:szCs w:val="18"/>
      </w:rPr>
      <w:t>Director of Maintenance/Operations</w:t>
    </w:r>
  </w:p>
  <w:p w:rsidR="001F53A4" w:rsidRPr="00714F73" w:rsidRDefault="001F53A4" w:rsidP="001F53A4">
    <w:pPr>
      <w:ind w:right="-720"/>
      <w:contextualSpacing/>
      <w:jc w:val="right"/>
      <w:rPr>
        <w:rFonts w:ascii="Minion Pro" w:hAnsi="Minion Pro" w:cs="Arial"/>
        <w:color w:val="236192"/>
        <w:sz w:val="16"/>
        <w:szCs w:val="16"/>
      </w:rPr>
    </w:pPr>
    <w:r>
      <w:rPr>
        <w:rFonts w:ascii="Minion Pro" w:hAnsi="Minion Pro" w:cs="Arial"/>
        <w:color w:val="236192"/>
        <w:sz w:val="16"/>
        <w:szCs w:val="16"/>
      </w:rPr>
      <w:t>907-</w:t>
    </w:r>
    <w:r w:rsidRPr="00714F73">
      <w:rPr>
        <w:rFonts w:ascii="Minion Pro" w:hAnsi="Minion Pro" w:cs="Arial"/>
        <w:color w:val="236192"/>
        <w:sz w:val="16"/>
        <w:szCs w:val="16"/>
      </w:rPr>
      <w:t>474-</w:t>
    </w:r>
    <w:r>
      <w:rPr>
        <w:rFonts w:ascii="Minion Pro" w:hAnsi="Minion Pro" w:cs="Arial"/>
        <w:color w:val="236192"/>
        <w:sz w:val="16"/>
        <w:szCs w:val="16"/>
      </w:rPr>
      <w:t>7000</w:t>
    </w:r>
  </w:p>
  <w:p w:rsidR="001F53A4" w:rsidRPr="00714F73" w:rsidRDefault="001F53A4" w:rsidP="001F53A4">
    <w:pPr>
      <w:ind w:right="-720"/>
      <w:contextualSpacing/>
      <w:jc w:val="right"/>
      <w:rPr>
        <w:rFonts w:ascii="Minion Pro" w:hAnsi="Minion Pro" w:cs="Arial"/>
        <w:color w:val="236192"/>
        <w:sz w:val="16"/>
        <w:szCs w:val="16"/>
      </w:rPr>
    </w:pPr>
    <w:r w:rsidRPr="00714F73">
      <w:rPr>
        <w:rFonts w:ascii="Minion Pro" w:hAnsi="Minion Pro" w:cs="Arial"/>
        <w:color w:val="236192"/>
        <w:sz w:val="16"/>
        <w:szCs w:val="16"/>
      </w:rPr>
      <w:t>907</w:t>
    </w:r>
    <w:r>
      <w:rPr>
        <w:rFonts w:ascii="Minion Pro" w:hAnsi="Minion Pro" w:cs="Arial"/>
        <w:color w:val="236192"/>
        <w:sz w:val="16"/>
        <w:szCs w:val="16"/>
      </w:rPr>
      <w:t>-</w:t>
    </w:r>
    <w:r w:rsidRPr="00714F73">
      <w:rPr>
        <w:rFonts w:ascii="Minion Pro" w:hAnsi="Minion Pro" w:cs="Arial"/>
        <w:color w:val="236192"/>
        <w:sz w:val="16"/>
        <w:szCs w:val="16"/>
      </w:rPr>
      <w:t>474-</w:t>
    </w:r>
    <w:r>
      <w:rPr>
        <w:rFonts w:ascii="Minion Pro" w:hAnsi="Minion Pro" w:cs="Arial"/>
        <w:color w:val="236192"/>
        <w:sz w:val="16"/>
        <w:szCs w:val="16"/>
      </w:rPr>
      <w:t>5656</w:t>
    </w:r>
    <w:r w:rsidRPr="00714F73">
      <w:rPr>
        <w:rFonts w:ascii="Minion Pro" w:hAnsi="Minion Pro" w:cs="Arial"/>
        <w:color w:val="236192"/>
        <w:sz w:val="16"/>
        <w:szCs w:val="16"/>
      </w:rPr>
      <w:t xml:space="preserve"> fax</w:t>
    </w:r>
  </w:p>
  <w:p w:rsidR="001F53A4" w:rsidRPr="00714F73" w:rsidRDefault="001F53A4" w:rsidP="001F53A4">
    <w:pPr>
      <w:ind w:right="-720"/>
      <w:contextualSpacing/>
      <w:jc w:val="right"/>
      <w:rPr>
        <w:rFonts w:ascii="Minion Pro" w:hAnsi="Minion Pro" w:cs="Arial"/>
        <w:color w:val="236192"/>
        <w:sz w:val="16"/>
        <w:szCs w:val="16"/>
      </w:rPr>
    </w:pPr>
    <w:r>
      <w:rPr>
        <w:rFonts w:ascii="Minion Pro" w:hAnsi="Minion Pro" w:cs="Arial"/>
        <w:color w:val="236192"/>
        <w:sz w:val="16"/>
        <w:szCs w:val="16"/>
      </w:rPr>
      <w:t>njplatt@alaska.edu</w:t>
    </w:r>
    <w:r w:rsidRPr="00714F73">
      <w:rPr>
        <w:rFonts w:ascii="Minion Pro" w:hAnsi="Minion Pro" w:cs="Arial"/>
        <w:color w:val="236192"/>
        <w:sz w:val="16"/>
        <w:szCs w:val="16"/>
      </w:rPr>
      <w:t>@alaska.edu</w:t>
    </w:r>
  </w:p>
  <w:p w:rsidR="001F53A4" w:rsidRPr="00714F73" w:rsidRDefault="001F53A4" w:rsidP="001F53A4">
    <w:pPr>
      <w:ind w:right="-720"/>
      <w:contextualSpacing/>
      <w:jc w:val="right"/>
      <w:rPr>
        <w:rFonts w:ascii="Minion Pro" w:hAnsi="Minion Pro" w:cs="Arial"/>
        <w:b/>
        <w:color w:val="236192"/>
        <w:sz w:val="16"/>
        <w:szCs w:val="16"/>
      </w:rPr>
    </w:pPr>
    <w:r>
      <w:rPr>
        <w:rFonts w:ascii="Minion Pro" w:hAnsi="Minion Pro" w:cs="Arial"/>
        <w:b/>
        <w:color w:val="236192"/>
        <w:sz w:val="16"/>
        <w:szCs w:val="16"/>
      </w:rPr>
      <w:t>www.uaf.edu/fs</w:t>
    </w:r>
  </w:p>
  <w:p w:rsidR="001F53A4" w:rsidRPr="00714F73" w:rsidRDefault="009D7B85" w:rsidP="001F53A4">
    <w:pPr>
      <w:pStyle w:val="Header"/>
      <w:rPr>
        <w:rFonts w:ascii="ITC Kabel Std Medium" w:hAnsi="ITC Kabel Std Medium"/>
        <w:color w:val="236192"/>
      </w:rPr>
    </w:pPr>
    <w:r>
      <w:rPr>
        <w:noProof/>
      </w:rPr>
      <mc:AlternateContent>
        <mc:Choice Requires="wps">
          <w:drawing>
            <wp:anchor distT="0" distB="0" distL="114300" distR="114300" simplePos="0" relativeHeight="251657216" behindDoc="1" locked="0" layoutInCell="1" allowOverlap="1" wp14:anchorId="3C9CA053" wp14:editId="5FBF74DB">
              <wp:simplePos x="0" y="0"/>
              <wp:positionH relativeFrom="column">
                <wp:posOffset>-914400</wp:posOffset>
              </wp:positionH>
              <wp:positionV relativeFrom="paragraph">
                <wp:posOffset>46990</wp:posOffset>
              </wp:positionV>
              <wp:extent cx="7772400" cy="5905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90550"/>
                      </a:xfrm>
                      <a:prstGeom prst="rect">
                        <a:avLst/>
                      </a:prstGeom>
                      <a:noFill/>
                      <a:ln w="9525">
                        <a:noFill/>
                        <a:miter lim="800000"/>
                        <a:headEnd/>
                        <a:tailEnd/>
                      </a:ln>
                    </wps:spPr>
                    <wps:txbx>
                      <w:txbxContent>
                        <w:p w:rsidR="001F53A4" w:rsidRPr="00515CDB" w:rsidRDefault="001F53A4" w:rsidP="001F53A4">
                          <w:pPr>
                            <w:pStyle w:val="BodyText"/>
                            <w:jc w:val="center"/>
                            <w:rPr>
                              <w:rFonts w:ascii="Trebuchet MS" w:hAnsi="Trebuchet MS"/>
                              <w:b/>
                              <w:color w:val="236192"/>
                              <w:sz w:val="24"/>
                              <w:szCs w:val="26"/>
                            </w:rPr>
                          </w:pPr>
                          <w:r>
                            <w:rPr>
                              <w:rFonts w:ascii="Trebuchet MS" w:hAnsi="Trebuchet MS"/>
                              <w:b/>
                              <w:color w:val="236192"/>
                              <w:sz w:val="24"/>
                              <w:szCs w:val="26"/>
                            </w:rPr>
                            <w:t>Division of Maintenance/Operations</w:t>
                          </w:r>
                        </w:p>
                        <w:p w:rsidR="001F53A4" w:rsidRPr="00714F73" w:rsidRDefault="001F53A4" w:rsidP="001F53A4">
                          <w:pPr>
                            <w:pStyle w:val="Heading2"/>
                            <w:rPr>
                              <w:rFonts w:ascii="Minion Pro" w:hAnsi="Minion Pro"/>
                              <w:i w:val="0"/>
                              <w:color w:val="236192"/>
                              <w:sz w:val="6"/>
                              <w:szCs w:val="16"/>
                            </w:rPr>
                          </w:pPr>
                        </w:p>
                        <w:p w:rsidR="001F53A4" w:rsidRPr="00B1715D" w:rsidRDefault="001F53A4" w:rsidP="001F53A4">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Pr="00B1715D">
                            <w:rPr>
                              <w:rFonts w:ascii="Minion Pro" w:hAnsi="Minion Pro"/>
                              <w:i w:val="0"/>
                              <w:color w:val="236192"/>
                              <w:sz w:val="16"/>
                              <w:szCs w:val="16"/>
                            </w:rPr>
                            <w:t>P.O. Box 75</w:t>
                          </w:r>
                          <w:r>
                            <w:rPr>
                              <w:rFonts w:ascii="Minion Pro" w:hAnsi="Minion Pro"/>
                              <w:i w:val="0"/>
                              <w:color w:val="236192"/>
                              <w:sz w:val="16"/>
                              <w:szCs w:val="16"/>
                            </w:rPr>
                            <w:t>7380, Fairbanks, Alaska</w:t>
                          </w:r>
                          <w:r w:rsidRPr="00B1715D">
                            <w:rPr>
                              <w:rFonts w:ascii="Minion Pro" w:hAnsi="Minion Pro"/>
                              <w:i w:val="0"/>
                              <w:color w:val="236192"/>
                              <w:sz w:val="16"/>
                              <w:szCs w:val="16"/>
                            </w:rPr>
                            <w:t xml:space="preserve"> 99775-</w:t>
                          </w:r>
                          <w:r>
                            <w:rPr>
                              <w:rFonts w:ascii="Minion Pro" w:hAnsi="Minion Pro"/>
                              <w:i w:val="0"/>
                              <w:color w:val="236192"/>
                              <w:sz w:val="16"/>
                              <w:szCs w:val="16"/>
                            </w:rPr>
                            <w:t>7380</w:t>
                          </w:r>
                        </w:p>
                        <w:p w:rsidR="001F53A4" w:rsidRPr="00B1715D" w:rsidRDefault="001F53A4" w:rsidP="001F53A4">
                          <w:pPr>
                            <w:pStyle w:val="Heading2"/>
                            <w:spacing w:before="60"/>
                            <w:rPr>
                              <w:rFonts w:ascii="Minion Pro" w:hAnsi="Minion Pro"/>
                              <w:i w:val="0"/>
                              <w:color w:val="236192"/>
                              <w:sz w:val="16"/>
                              <w:szCs w:val="16"/>
                            </w:rPr>
                          </w:pPr>
                        </w:p>
                        <w:p w:rsidR="001F53A4" w:rsidRPr="00290192" w:rsidRDefault="001F53A4" w:rsidP="001F53A4"/>
                        <w:p w:rsidR="001F53A4" w:rsidRDefault="001F53A4" w:rsidP="001F53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in;margin-top:3.7pt;width:612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9vCQIAAPIDAAAOAAAAZHJzL2Uyb0RvYy54bWysU1Fv2yAQfp+0/4B4X+xY8dJYIVXXrtOk&#10;rpvU7gcQjGM04BiQ2Nmv34HTNNrepvGAOO7u477vjvX1aDQ5SB8UWEbns5ISaQW0yu4Y/f58/+6K&#10;khC5bbkGKxk9ykCvN2/frAfXyAp60K30BEFsaAbHaB+ja4oiiF4aHmbgpEVnB97wiKbfFa3nA6Ib&#10;XVRl+b4YwLfOg5Ah4O3d5KSbjN91UsSvXRdkJJpRrC3m3ed9m/Zis+bNznPXK3Eqg/9DFYYri4+e&#10;oe545GTv1V9QRgkPAbo4E2AK6DolZOaAbOblH2yeeu5k5oLiBHeWKfw/WPF4+OaJahldUGK5wRY9&#10;yzGSDzCSKqkzuNBg0JPDsDjiNXY5Mw3uAcSPQCzc9tzu5I33MPSSt1jdPGUWF6kTTkgg2+ELtPgM&#10;30fIQGPnTZIOxSCIjl06njuTShF4uVwuq0WJLoG+elXWdW5dwZuXbOdD/CTBkHRg1GPnMzo/PISY&#10;quHNS0h6zMK90jp3X1syMLqqqzonXHiMijicWhlGr8q0pnFJJD/aNidHrvR0xge0PbFORCfKcdyO&#10;GJik2EJ7RP4epiHET4OHHvwvSgYcQEbDzz33khL92aKGq/likSY2G4t6WaHhLz3bSw+3AqEYjZRM&#10;x9uYp3zieoNadyrL8FrJqVYcrKzO6ROkyb20c9TrV938BgAA//8DAFBLAwQUAAYACAAAACEAOWYC&#10;TN4AAAALAQAADwAAAGRycy9kb3ducmV2LnhtbEyPQU/DMAyF70j7D5GRuG3JUGCj1J0mEFcQGyBx&#10;yxqvrWicqsnW8u9JT+xm+z09fy/fjK4VZ+pD4xlhuVAgiEtvG64QPvYv8zWIEA1b03omhF8KsClm&#10;V7nJrB/4nc67WIkUwiEzCHWMXSZlKGtyJix8R5y0o++diWntK2l7M6Rw18pbpe6lMw2nD7Xp6Kmm&#10;8md3cgifr8fvL63eqmd31w1+VJLdg0S8uR63jyAijfHfDBN+QociMR38iW0QLcJ8qXUqExFWGsRk&#10;UGuVDodpUhpkkcvLDsUfAAAA//8DAFBLAQItABQABgAIAAAAIQC2gziS/gAAAOEBAAATAAAAAAAA&#10;AAAAAAAAAAAAAABbQ29udGVudF9UeXBlc10ueG1sUEsBAi0AFAAGAAgAAAAhADj9If/WAAAAlAEA&#10;AAsAAAAAAAAAAAAAAAAALwEAAF9yZWxzLy5yZWxzUEsBAi0AFAAGAAgAAAAhAEb6f28JAgAA8gMA&#10;AA4AAAAAAAAAAAAAAAAALgIAAGRycy9lMm9Eb2MueG1sUEsBAi0AFAAGAAgAAAAhADlmAkzeAAAA&#10;CwEAAA8AAAAAAAAAAAAAAAAAYwQAAGRycy9kb3ducmV2LnhtbFBLBQYAAAAABAAEAPMAAABuBQAA&#10;AAA=&#10;" filled="f" stroked="f">
              <v:textbox>
                <w:txbxContent>
                  <w:p w:rsidR="001F53A4" w:rsidRPr="00515CDB" w:rsidRDefault="001F53A4" w:rsidP="001F53A4">
                    <w:pPr>
                      <w:pStyle w:val="BodyText"/>
                      <w:jc w:val="center"/>
                      <w:rPr>
                        <w:rFonts w:ascii="Trebuchet MS" w:hAnsi="Trebuchet MS"/>
                        <w:b/>
                        <w:color w:val="236192"/>
                        <w:sz w:val="24"/>
                        <w:szCs w:val="26"/>
                      </w:rPr>
                    </w:pPr>
                    <w:r>
                      <w:rPr>
                        <w:rFonts w:ascii="Trebuchet MS" w:hAnsi="Trebuchet MS"/>
                        <w:b/>
                        <w:color w:val="236192"/>
                        <w:sz w:val="24"/>
                        <w:szCs w:val="26"/>
                      </w:rPr>
                      <w:t>Division of Maintenance/Operations</w:t>
                    </w:r>
                  </w:p>
                  <w:p w:rsidR="001F53A4" w:rsidRPr="00714F73" w:rsidRDefault="001F53A4" w:rsidP="001F53A4">
                    <w:pPr>
                      <w:pStyle w:val="Heading2"/>
                      <w:rPr>
                        <w:rFonts w:ascii="Minion Pro" w:hAnsi="Minion Pro"/>
                        <w:i w:val="0"/>
                        <w:color w:val="236192"/>
                        <w:sz w:val="6"/>
                        <w:szCs w:val="16"/>
                      </w:rPr>
                    </w:pPr>
                  </w:p>
                  <w:p w:rsidR="001F53A4" w:rsidRPr="00B1715D" w:rsidRDefault="001F53A4" w:rsidP="001F53A4">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Pr="00B1715D">
                      <w:rPr>
                        <w:rFonts w:ascii="Minion Pro" w:hAnsi="Minion Pro"/>
                        <w:i w:val="0"/>
                        <w:color w:val="236192"/>
                        <w:sz w:val="16"/>
                        <w:szCs w:val="16"/>
                      </w:rPr>
                      <w:t>P.O. Box 75</w:t>
                    </w:r>
                    <w:r>
                      <w:rPr>
                        <w:rFonts w:ascii="Minion Pro" w:hAnsi="Minion Pro"/>
                        <w:i w:val="0"/>
                        <w:color w:val="236192"/>
                        <w:sz w:val="16"/>
                        <w:szCs w:val="16"/>
                      </w:rPr>
                      <w:t>7380, Fairbanks, Alaska</w:t>
                    </w:r>
                    <w:r w:rsidRPr="00B1715D">
                      <w:rPr>
                        <w:rFonts w:ascii="Minion Pro" w:hAnsi="Minion Pro"/>
                        <w:i w:val="0"/>
                        <w:color w:val="236192"/>
                        <w:sz w:val="16"/>
                        <w:szCs w:val="16"/>
                      </w:rPr>
                      <w:t xml:space="preserve"> 99775-</w:t>
                    </w:r>
                    <w:r>
                      <w:rPr>
                        <w:rFonts w:ascii="Minion Pro" w:hAnsi="Minion Pro"/>
                        <w:i w:val="0"/>
                        <w:color w:val="236192"/>
                        <w:sz w:val="16"/>
                        <w:szCs w:val="16"/>
                      </w:rPr>
                      <w:t>7380</w:t>
                    </w:r>
                  </w:p>
                  <w:p w:rsidR="001F53A4" w:rsidRPr="00B1715D" w:rsidRDefault="001F53A4" w:rsidP="001F53A4">
                    <w:pPr>
                      <w:pStyle w:val="Heading2"/>
                      <w:spacing w:before="60"/>
                      <w:rPr>
                        <w:rFonts w:ascii="Minion Pro" w:hAnsi="Minion Pro"/>
                        <w:i w:val="0"/>
                        <w:color w:val="236192"/>
                        <w:sz w:val="16"/>
                        <w:szCs w:val="16"/>
                      </w:rPr>
                    </w:pPr>
                  </w:p>
                  <w:p w:rsidR="001F53A4" w:rsidRPr="00290192" w:rsidRDefault="001F53A4" w:rsidP="001F53A4"/>
                  <w:p w:rsidR="001F53A4" w:rsidRDefault="001F53A4" w:rsidP="001F53A4"/>
                </w:txbxContent>
              </v:textbox>
            </v:shape>
          </w:pict>
        </mc:Fallback>
      </mc:AlternateContent>
    </w:r>
  </w:p>
  <w:p w:rsidR="001F53A4" w:rsidRDefault="001F53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6241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4CA779AE"/>
    <w:multiLevelType w:val="hybridMultilevel"/>
    <w:tmpl w:val="DA103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0NrW0MDE0MzE0MLZU0lEKTi0uzszPAykwrQUACtPhPiwAAAA="/>
  </w:docVars>
  <w:rsids>
    <w:rsidRoot w:val="00AB5E89"/>
    <w:rsid w:val="0000277F"/>
    <w:rsid w:val="00011749"/>
    <w:rsid w:val="000142EE"/>
    <w:rsid w:val="000429D9"/>
    <w:rsid w:val="00092EE2"/>
    <w:rsid w:val="000A21B8"/>
    <w:rsid w:val="000B2018"/>
    <w:rsid w:val="000C401E"/>
    <w:rsid w:val="000C593E"/>
    <w:rsid w:val="000D1CEE"/>
    <w:rsid w:val="000D6317"/>
    <w:rsid w:val="000F49E0"/>
    <w:rsid w:val="00105815"/>
    <w:rsid w:val="001072A7"/>
    <w:rsid w:val="00127CB8"/>
    <w:rsid w:val="001437BD"/>
    <w:rsid w:val="00163BA1"/>
    <w:rsid w:val="00183B2C"/>
    <w:rsid w:val="00186E9A"/>
    <w:rsid w:val="001B0D24"/>
    <w:rsid w:val="001F53A4"/>
    <w:rsid w:val="00204B79"/>
    <w:rsid w:val="00211DD5"/>
    <w:rsid w:val="00223DDF"/>
    <w:rsid w:val="0022577A"/>
    <w:rsid w:val="00294664"/>
    <w:rsid w:val="00295673"/>
    <w:rsid w:val="002B5374"/>
    <w:rsid w:val="002D3F64"/>
    <w:rsid w:val="002F009B"/>
    <w:rsid w:val="00325179"/>
    <w:rsid w:val="0038016A"/>
    <w:rsid w:val="003A114D"/>
    <w:rsid w:val="003B6C9A"/>
    <w:rsid w:val="003D4E6D"/>
    <w:rsid w:val="003E6E35"/>
    <w:rsid w:val="003F2CCE"/>
    <w:rsid w:val="003F7928"/>
    <w:rsid w:val="0044756D"/>
    <w:rsid w:val="00467EA5"/>
    <w:rsid w:val="004A13DF"/>
    <w:rsid w:val="004B7774"/>
    <w:rsid w:val="004D0CBE"/>
    <w:rsid w:val="004E2F04"/>
    <w:rsid w:val="004E4F28"/>
    <w:rsid w:val="004F604F"/>
    <w:rsid w:val="00511742"/>
    <w:rsid w:val="0053251F"/>
    <w:rsid w:val="005427D3"/>
    <w:rsid w:val="0054474B"/>
    <w:rsid w:val="00607112"/>
    <w:rsid w:val="00644C7F"/>
    <w:rsid w:val="0068146E"/>
    <w:rsid w:val="006A3690"/>
    <w:rsid w:val="006D6C84"/>
    <w:rsid w:val="00745DEE"/>
    <w:rsid w:val="00763E37"/>
    <w:rsid w:val="00791E70"/>
    <w:rsid w:val="007B7BEA"/>
    <w:rsid w:val="007D6208"/>
    <w:rsid w:val="007F77C9"/>
    <w:rsid w:val="008034E3"/>
    <w:rsid w:val="008434D7"/>
    <w:rsid w:val="008516CE"/>
    <w:rsid w:val="008767F7"/>
    <w:rsid w:val="008B23A6"/>
    <w:rsid w:val="008D002D"/>
    <w:rsid w:val="008E112A"/>
    <w:rsid w:val="008E2E34"/>
    <w:rsid w:val="00901136"/>
    <w:rsid w:val="00921DFD"/>
    <w:rsid w:val="0097402C"/>
    <w:rsid w:val="0097738E"/>
    <w:rsid w:val="009800A7"/>
    <w:rsid w:val="0098632B"/>
    <w:rsid w:val="009D7B85"/>
    <w:rsid w:val="009E0CF1"/>
    <w:rsid w:val="009F65E9"/>
    <w:rsid w:val="009F7AE4"/>
    <w:rsid w:val="00A01592"/>
    <w:rsid w:val="00A47D72"/>
    <w:rsid w:val="00A6602B"/>
    <w:rsid w:val="00A75C69"/>
    <w:rsid w:val="00AB5E89"/>
    <w:rsid w:val="00AF376F"/>
    <w:rsid w:val="00B0105E"/>
    <w:rsid w:val="00B11771"/>
    <w:rsid w:val="00B415EE"/>
    <w:rsid w:val="00B43212"/>
    <w:rsid w:val="00BA464E"/>
    <w:rsid w:val="00BE19F7"/>
    <w:rsid w:val="00BE1C0D"/>
    <w:rsid w:val="00C054CB"/>
    <w:rsid w:val="00C26483"/>
    <w:rsid w:val="00C277A8"/>
    <w:rsid w:val="00C6114E"/>
    <w:rsid w:val="00C611ED"/>
    <w:rsid w:val="00C72510"/>
    <w:rsid w:val="00C85B45"/>
    <w:rsid w:val="00C8679F"/>
    <w:rsid w:val="00CA1F47"/>
    <w:rsid w:val="00CA24D2"/>
    <w:rsid w:val="00D1222D"/>
    <w:rsid w:val="00D16209"/>
    <w:rsid w:val="00D51100"/>
    <w:rsid w:val="00D70873"/>
    <w:rsid w:val="00DB68F1"/>
    <w:rsid w:val="00DE4A89"/>
    <w:rsid w:val="00E05E6F"/>
    <w:rsid w:val="00E20C8E"/>
    <w:rsid w:val="00E262B7"/>
    <w:rsid w:val="00EA48E5"/>
    <w:rsid w:val="00EA73A1"/>
    <w:rsid w:val="00ED0B4A"/>
    <w:rsid w:val="00ED6F22"/>
    <w:rsid w:val="00F35AE8"/>
    <w:rsid w:val="00F72BDF"/>
    <w:rsid w:val="00FF0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Times" w:hAnsi="Times" w:cs="Times"/>
      <w:sz w:val="24"/>
    </w:rPr>
  </w:style>
  <w:style w:type="paragraph" w:styleId="Heading1">
    <w:name w:val="heading 1"/>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0"/>
    </w:pPr>
    <w:rPr>
      <w:b/>
      <w:i/>
      <w:sz w:val="20"/>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2"/>
    </w:pPr>
    <w:rPr>
      <w:b/>
    </w:rPr>
  </w:style>
  <w:style w:type="paragraph" w:styleId="Heading4">
    <w:name w:val="heading 4"/>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outlineLvl w:val="3"/>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x91">
    <w:name w:val="Index 91"/>
    <w:basedOn w:val="Normal"/>
    <w:pPr>
      <w:framePr w:w="7920" w:hSpace="180" w:vSpace="180" w:wrap="auto" w:hAnchor="margin" w:xAlign="center" w:yAlign="bottom"/>
      <w:ind w:left="2880"/>
    </w:pPr>
    <w:rPr>
      <w:rFonts w:ascii="Helvetica" w:hAnsi="Helvetica" w:cs="Helvetica"/>
    </w:rPr>
  </w:style>
  <w:style w:type="paragraph" w:customStyle="1" w:styleId="CommentReference1">
    <w:name w:val="Comment Reference1"/>
    <w:basedOn w:val="Normal"/>
    <w:rPr>
      <w:rFonts w:ascii="Helvetica" w:hAnsi="Helvetica" w:cs="Helvetica"/>
      <w:sz w:val="20"/>
    </w:rPr>
  </w:style>
  <w:style w:type="paragraph" w:styleId="BodyText2">
    <w:name w:val="Body Text 2"/>
    <w:basedOn w:val="Normal"/>
    <w:pPr>
      <w:ind w:left="3600" w:hanging="2880"/>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AB5E89"/>
    <w:rPr>
      <w:rFonts w:ascii="Tahoma" w:hAnsi="Tahoma" w:cs="Tahoma"/>
      <w:sz w:val="16"/>
      <w:szCs w:val="16"/>
    </w:rPr>
  </w:style>
  <w:style w:type="character" w:styleId="Hyperlink">
    <w:name w:val="Hyperlink"/>
    <w:rsid w:val="00D1222D"/>
    <w:rPr>
      <w:color w:val="0000FF"/>
      <w:u w:val="single"/>
    </w:rPr>
  </w:style>
  <w:style w:type="paragraph" w:styleId="BodyText">
    <w:name w:val="Body Text"/>
    <w:basedOn w:val="Normal"/>
    <w:link w:val="BodyTextChar"/>
    <w:unhideWhenUsed/>
    <w:rsid w:val="001B0D24"/>
    <w:pPr>
      <w:overflowPunct w:val="0"/>
      <w:autoSpaceDE w:val="0"/>
      <w:autoSpaceDN w:val="0"/>
      <w:adjustRightInd w:val="0"/>
      <w:spacing w:after="120"/>
    </w:pPr>
    <w:rPr>
      <w:rFonts w:ascii="Times New Roman" w:hAnsi="Times New Roman" w:cs="Times New Roman"/>
      <w:sz w:val="20"/>
    </w:rPr>
  </w:style>
  <w:style w:type="character" w:customStyle="1" w:styleId="BodyTextChar">
    <w:name w:val="Body Text Char"/>
    <w:link w:val="BodyText"/>
    <w:rsid w:val="001B0D24"/>
    <w:rPr>
      <w:rFonts w:ascii="Times New Roman" w:hAnsi="Times New Roman"/>
    </w:rPr>
  </w:style>
  <w:style w:type="paragraph" w:styleId="PlainText">
    <w:name w:val="Plain Text"/>
    <w:basedOn w:val="Normal"/>
    <w:link w:val="PlainTextChar"/>
    <w:uiPriority w:val="99"/>
    <w:unhideWhenUsed/>
    <w:rsid w:val="00127CB8"/>
    <w:rPr>
      <w:rFonts w:ascii="Calibri" w:eastAsia="Calibri" w:hAnsi="Calibri" w:cs="Times New Roman"/>
      <w:sz w:val="22"/>
      <w:szCs w:val="21"/>
    </w:rPr>
  </w:style>
  <w:style w:type="character" w:customStyle="1" w:styleId="PlainTextChar">
    <w:name w:val="Plain Text Char"/>
    <w:link w:val="PlainText"/>
    <w:uiPriority w:val="99"/>
    <w:rsid w:val="00127CB8"/>
    <w:rPr>
      <w:rFonts w:ascii="Calibri" w:eastAsia="Calibri" w:hAnsi="Calibri"/>
      <w:sz w:val="22"/>
      <w:szCs w:val="21"/>
    </w:rPr>
  </w:style>
  <w:style w:type="character" w:styleId="FollowedHyperlink">
    <w:name w:val="FollowedHyperlink"/>
    <w:rsid w:val="00F72BDF"/>
    <w:rPr>
      <w:color w:val="954F72"/>
      <w:u w:val="single"/>
    </w:rPr>
  </w:style>
  <w:style w:type="character" w:customStyle="1" w:styleId="FooterChar">
    <w:name w:val="Footer Char"/>
    <w:link w:val="Footer"/>
    <w:uiPriority w:val="99"/>
    <w:rsid w:val="00C6114E"/>
    <w:rPr>
      <w:rFonts w:ascii="Times" w:hAnsi="Times" w:cs="Times"/>
      <w:sz w:val="24"/>
    </w:rPr>
  </w:style>
  <w:style w:type="paragraph" w:styleId="ListParagraph">
    <w:name w:val="List Paragraph"/>
    <w:basedOn w:val="Normal"/>
    <w:uiPriority w:val="34"/>
    <w:qFormat/>
    <w:rsid w:val="009E0CF1"/>
    <w:pPr>
      <w:spacing w:after="160" w:line="256" w:lineRule="auto"/>
      <w:ind w:left="720"/>
      <w:contextualSpacing/>
    </w:pPr>
    <w:rPr>
      <w:rFonts w:ascii="Calibri" w:eastAsia="Calibri" w:hAnsi="Calibri" w:cs="Times New Roman"/>
      <w:sz w:val="22"/>
      <w:szCs w:val="22"/>
    </w:rPr>
  </w:style>
  <w:style w:type="character" w:customStyle="1" w:styleId="HeaderChar">
    <w:name w:val="Header Char"/>
    <w:link w:val="Header"/>
    <w:rsid w:val="001F53A4"/>
    <w:rPr>
      <w:rFonts w:ascii="Times" w:hAnsi="Times" w:cs="Times"/>
      <w:sz w:val="24"/>
    </w:rPr>
  </w:style>
  <w:style w:type="paragraph" w:styleId="NoSpacing">
    <w:name w:val="No Spacing"/>
    <w:uiPriority w:val="1"/>
    <w:qFormat/>
    <w:rsid w:val="00BE1C0D"/>
    <w:rPr>
      <w:rFonts w:asciiTheme="minorHAnsi" w:eastAsiaTheme="minorHAnsi" w:hAnsiTheme="minorHAnsi" w:cstheme="minorBidi"/>
      <w:sz w:val="22"/>
      <w:szCs w:val="22"/>
    </w:rPr>
  </w:style>
  <w:style w:type="table" w:styleId="TableGrid">
    <w:name w:val="Table Grid"/>
    <w:basedOn w:val="TableNormal"/>
    <w:uiPriority w:val="39"/>
    <w:rsid w:val="00BE1C0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E1C0D"/>
    <w:rPr>
      <w:color w:val="808080"/>
    </w:rPr>
  </w:style>
  <w:style w:type="character" w:styleId="Strong">
    <w:name w:val="Strong"/>
    <w:basedOn w:val="DefaultParagraphFont"/>
    <w:uiPriority w:val="22"/>
    <w:qFormat/>
    <w:rsid w:val="00BE1C0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Times" w:hAnsi="Times" w:cs="Times"/>
      <w:sz w:val="24"/>
    </w:rPr>
  </w:style>
  <w:style w:type="paragraph" w:styleId="Heading1">
    <w:name w:val="heading 1"/>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0"/>
    </w:pPr>
    <w:rPr>
      <w:b/>
      <w:i/>
      <w:sz w:val="20"/>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2"/>
    </w:pPr>
    <w:rPr>
      <w:b/>
    </w:rPr>
  </w:style>
  <w:style w:type="paragraph" w:styleId="Heading4">
    <w:name w:val="heading 4"/>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outlineLvl w:val="3"/>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x91">
    <w:name w:val="Index 91"/>
    <w:basedOn w:val="Normal"/>
    <w:pPr>
      <w:framePr w:w="7920" w:hSpace="180" w:vSpace="180" w:wrap="auto" w:hAnchor="margin" w:xAlign="center" w:yAlign="bottom"/>
      <w:ind w:left="2880"/>
    </w:pPr>
    <w:rPr>
      <w:rFonts w:ascii="Helvetica" w:hAnsi="Helvetica" w:cs="Helvetica"/>
    </w:rPr>
  </w:style>
  <w:style w:type="paragraph" w:customStyle="1" w:styleId="CommentReference1">
    <w:name w:val="Comment Reference1"/>
    <w:basedOn w:val="Normal"/>
    <w:rPr>
      <w:rFonts w:ascii="Helvetica" w:hAnsi="Helvetica" w:cs="Helvetica"/>
      <w:sz w:val="20"/>
    </w:rPr>
  </w:style>
  <w:style w:type="paragraph" w:styleId="BodyText2">
    <w:name w:val="Body Text 2"/>
    <w:basedOn w:val="Normal"/>
    <w:pPr>
      <w:ind w:left="3600" w:hanging="2880"/>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AB5E89"/>
    <w:rPr>
      <w:rFonts w:ascii="Tahoma" w:hAnsi="Tahoma" w:cs="Tahoma"/>
      <w:sz w:val="16"/>
      <w:szCs w:val="16"/>
    </w:rPr>
  </w:style>
  <w:style w:type="character" w:styleId="Hyperlink">
    <w:name w:val="Hyperlink"/>
    <w:rsid w:val="00D1222D"/>
    <w:rPr>
      <w:color w:val="0000FF"/>
      <w:u w:val="single"/>
    </w:rPr>
  </w:style>
  <w:style w:type="paragraph" w:styleId="BodyText">
    <w:name w:val="Body Text"/>
    <w:basedOn w:val="Normal"/>
    <w:link w:val="BodyTextChar"/>
    <w:unhideWhenUsed/>
    <w:rsid w:val="001B0D24"/>
    <w:pPr>
      <w:overflowPunct w:val="0"/>
      <w:autoSpaceDE w:val="0"/>
      <w:autoSpaceDN w:val="0"/>
      <w:adjustRightInd w:val="0"/>
      <w:spacing w:after="120"/>
    </w:pPr>
    <w:rPr>
      <w:rFonts w:ascii="Times New Roman" w:hAnsi="Times New Roman" w:cs="Times New Roman"/>
      <w:sz w:val="20"/>
    </w:rPr>
  </w:style>
  <w:style w:type="character" w:customStyle="1" w:styleId="BodyTextChar">
    <w:name w:val="Body Text Char"/>
    <w:link w:val="BodyText"/>
    <w:rsid w:val="001B0D24"/>
    <w:rPr>
      <w:rFonts w:ascii="Times New Roman" w:hAnsi="Times New Roman"/>
    </w:rPr>
  </w:style>
  <w:style w:type="paragraph" w:styleId="PlainText">
    <w:name w:val="Plain Text"/>
    <w:basedOn w:val="Normal"/>
    <w:link w:val="PlainTextChar"/>
    <w:uiPriority w:val="99"/>
    <w:unhideWhenUsed/>
    <w:rsid w:val="00127CB8"/>
    <w:rPr>
      <w:rFonts w:ascii="Calibri" w:eastAsia="Calibri" w:hAnsi="Calibri" w:cs="Times New Roman"/>
      <w:sz w:val="22"/>
      <w:szCs w:val="21"/>
    </w:rPr>
  </w:style>
  <w:style w:type="character" w:customStyle="1" w:styleId="PlainTextChar">
    <w:name w:val="Plain Text Char"/>
    <w:link w:val="PlainText"/>
    <w:uiPriority w:val="99"/>
    <w:rsid w:val="00127CB8"/>
    <w:rPr>
      <w:rFonts w:ascii="Calibri" w:eastAsia="Calibri" w:hAnsi="Calibri"/>
      <w:sz w:val="22"/>
      <w:szCs w:val="21"/>
    </w:rPr>
  </w:style>
  <w:style w:type="character" w:styleId="FollowedHyperlink">
    <w:name w:val="FollowedHyperlink"/>
    <w:rsid w:val="00F72BDF"/>
    <w:rPr>
      <w:color w:val="954F72"/>
      <w:u w:val="single"/>
    </w:rPr>
  </w:style>
  <w:style w:type="character" w:customStyle="1" w:styleId="FooterChar">
    <w:name w:val="Footer Char"/>
    <w:link w:val="Footer"/>
    <w:uiPriority w:val="99"/>
    <w:rsid w:val="00C6114E"/>
    <w:rPr>
      <w:rFonts w:ascii="Times" w:hAnsi="Times" w:cs="Times"/>
      <w:sz w:val="24"/>
    </w:rPr>
  </w:style>
  <w:style w:type="paragraph" w:styleId="ListParagraph">
    <w:name w:val="List Paragraph"/>
    <w:basedOn w:val="Normal"/>
    <w:uiPriority w:val="34"/>
    <w:qFormat/>
    <w:rsid w:val="009E0CF1"/>
    <w:pPr>
      <w:spacing w:after="160" w:line="256" w:lineRule="auto"/>
      <w:ind w:left="720"/>
      <w:contextualSpacing/>
    </w:pPr>
    <w:rPr>
      <w:rFonts w:ascii="Calibri" w:eastAsia="Calibri" w:hAnsi="Calibri" w:cs="Times New Roman"/>
      <w:sz w:val="22"/>
      <w:szCs w:val="22"/>
    </w:rPr>
  </w:style>
  <w:style w:type="character" w:customStyle="1" w:styleId="HeaderChar">
    <w:name w:val="Header Char"/>
    <w:link w:val="Header"/>
    <w:rsid w:val="001F53A4"/>
    <w:rPr>
      <w:rFonts w:ascii="Times" w:hAnsi="Times" w:cs="Times"/>
      <w:sz w:val="24"/>
    </w:rPr>
  </w:style>
  <w:style w:type="paragraph" w:styleId="NoSpacing">
    <w:name w:val="No Spacing"/>
    <w:uiPriority w:val="1"/>
    <w:qFormat/>
    <w:rsid w:val="00BE1C0D"/>
    <w:rPr>
      <w:rFonts w:asciiTheme="minorHAnsi" w:eastAsiaTheme="minorHAnsi" w:hAnsiTheme="minorHAnsi" w:cstheme="minorBidi"/>
      <w:sz w:val="22"/>
      <w:szCs w:val="22"/>
    </w:rPr>
  </w:style>
  <w:style w:type="table" w:styleId="TableGrid">
    <w:name w:val="Table Grid"/>
    <w:basedOn w:val="TableNormal"/>
    <w:uiPriority w:val="39"/>
    <w:rsid w:val="00BE1C0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E1C0D"/>
    <w:rPr>
      <w:color w:val="808080"/>
    </w:rPr>
  </w:style>
  <w:style w:type="character" w:styleId="Strong">
    <w:name w:val="Strong"/>
    <w:basedOn w:val="DefaultParagraphFont"/>
    <w:uiPriority w:val="22"/>
    <w:qFormat/>
    <w:rsid w:val="00BE1C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418760">
      <w:bodyDiv w:val="1"/>
      <w:marLeft w:val="0"/>
      <w:marRight w:val="0"/>
      <w:marTop w:val="0"/>
      <w:marBottom w:val="0"/>
      <w:divBdr>
        <w:top w:val="none" w:sz="0" w:space="0" w:color="auto"/>
        <w:left w:val="none" w:sz="0" w:space="0" w:color="auto"/>
        <w:bottom w:val="none" w:sz="0" w:space="0" w:color="auto"/>
        <w:right w:val="none" w:sz="0" w:space="0" w:color="auto"/>
      </w:divBdr>
    </w:div>
    <w:div w:id="866482958">
      <w:bodyDiv w:val="1"/>
      <w:marLeft w:val="0"/>
      <w:marRight w:val="0"/>
      <w:marTop w:val="0"/>
      <w:marBottom w:val="0"/>
      <w:divBdr>
        <w:top w:val="none" w:sz="0" w:space="0" w:color="auto"/>
        <w:left w:val="none" w:sz="0" w:space="0" w:color="auto"/>
        <w:bottom w:val="none" w:sz="0" w:space="0" w:color="auto"/>
        <w:right w:val="none" w:sz="0" w:space="0" w:color="auto"/>
      </w:divBdr>
    </w:div>
    <w:div w:id="141748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38D900FD58C43D6B5F04EE75651506E"/>
        <w:category>
          <w:name w:val="General"/>
          <w:gallery w:val="placeholder"/>
        </w:category>
        <w:types>
          <w:type w:val="bbPlcHdr"/>
        </w:types>
        <w:behaviors>
          <w:behavior w:val="content"/>
        </w:behaviors>
        <w:guid w:val="{9B9268F2-47F5-41E7-A837-C6A5D489F81A}"/>
      </w:docPartPr>
      <w:docPartBody>
        <w:p w:rsidR="00000000" w:rsidRDefault="00805552" w:rsidP="00805552">
          <w:pPr>
            <w:pStyle w:val="538D900FD58C43D6B5F04EE75651506E"/>
          </w:pPr>
          <w:r>
            <w:rPr>
              <w:rStyle w:val="PlaceholderText"/>
            </w:rPr>
            <w:t>Last Name, First Name</w:t>
          </w:r>
        </w:p>
      </w:docPartBody>
    </w:docPart>
    <w:docPart>
      <w:docPartPr>
        <w:name w:val="ABF89F2CE3814B0B86659051A195BC46"/>
        <w:category>
          <w:name w:val="General"/>
          <w:gallery w:val="placeholder"/>
        </w:category>
        <w:types>
          <w:type w:val="bbPlcHdr"/>
        </w:types>
        <w:behaviors>
          <w:behavior w:val="content"/>
        </w:behaviors>
        <w:guid w:val="{17D9247C-C77C-4110-BDDA-C4D0174E93ED}"/>
      </w:docPartPr>
      <w:docPartBody>
        <w:p w:rsidR="00000000" w:rsidRDefault="00805552" w:rsidP="00805552">
          <w:pPr>
            <w:pStyle w:val="ABF89F2CE3814B0B86659051A195BC46"/>
          </w:pPr>
          <w:r>
            <w:rPr>
              <w:rStyle w:val="PlaceholderText"/>
            </w:rPr>
            <w:t>UA ID#</w:t>
          </w:r>
        </w:p>
      </w:docPartBody>
    </w:docPart>
    <w:docPart>
      <w:docPartPr>
        <w:name w:val="052F4862D1EF45DCA4980824EDC5DE38"/>
        <w:category>
          <w:name w:val="General"/>
          <w:gallery w:val="placeholder"/>
        </w:category>
        <w:types>
          <w:type w:val="bbPlcHdr"/>
        </w:types>
        <w:behaviors>
          <w:behavior w:val="content"/>
        </w:behaviors>
        <w:guid w:val="{219CED6E-761F-46BB-862C-17949BAA0D2D}"/>
      </w:docPartPr>
      <w:docPartBody>
        <w:p w:rsidR="00000000" w:rsidRDefault="00805552" w:rsidP="00805552">
          <w:pPr>
            <w:pStyle w:val="052F4862D1EF45DCA4980824EDC5DE38"/>
          </w:pPr>
          <w:r>
            <w:rPr>
              <w:rStyle w:val="PlaceholderText"/>
            </w:rPr>
            <w:t>Amount Awarded or N/A</w:t>
          </w:r>
        </w:p>
      </w:docPartBody>
    </w:docPart>
    <w:docPart>
      <w:docPartPr>
        <w:name w:val="6A416D527BCD416BB3305157732F538E"/>
        <w:category>
          <w:name w:val="General"/>
          <w:gallery w:val="placeholder"/>
        </w:category>
        <w:types>
          <w:type w:val="bbPlcHdr"/>
        </w:types>
        <w:behaviors>
          <w:behavior w:val="content"/>
        </w:behaviors>
        <w:guid w:val="{C9236AC8-2EBF-44E2-AB43-3B0F929674D5}"/>
      </w:docPartPr>
      <w:docPartBody>
        <w:p w:rsidR="00000000" w:rsidRDefault="00805552" w:rsidP="00805552">
          <w:pPr>
            <w:pStyle w:val="6A416D527BCD416BB3305157732F538E"/>
          </w:pPr>
          <w:r>
            <w:rPr>
              <w:rStyle w:val="PlaceholderText"/>
            </w:rPr>
            <w:t>Txxx</w:t>
          </w:r>
        </w:p>
      </w:docPartBody>
    </w:docPart>
    <w:docPart>
      <w:docPartPr>
        <w:name w:val="B22DBCE48C4640F387A35CA9C3EE6AD8"/>
        <w:category>
          <w:name w:val="General"/>
          <w:gallery w:val="placeholder"/>
        </w:category>
        <w:types>
          <w:type w:val="bbPlcHdr"/>
        </w:types>
        <w:behaviors>
          <w:behavior w:val="content"/>
        </w:behaviors>
        <w:guid w:val="{1E9B7020-12B3-4510-85BB-E81DC3778F4C}"/>
      </w:docPartPr>
      <w:docPartBody>
        <w:p w:rsidR="00000000" w:rsidRDefault="00805552" w:rsidP="00805552">
          <w:pPr>
            <w:pStyle w:val="B22DBCE48C4640F387A35CA9C3EE6AD8"/>
          </w:pPr>
          <w:r>
            <w:rPr>
              <w:rStyle w:val="PlaceholderText"/>
            </w:rPr>
            <w:t>Hours Awarded or N/A</w:t>
          </w:r>
        </w:p>
      </w:docPartBody>
    </w:docPart>
    <w:docPart>
      <w:docPartPr>
        <w:name w:val="3C966E07CE01491B8A87727A964538D8"/>
        <w:category>
          <w:name w:val="General"/>
          <w:gallery w:val="placeholder"/>
        </w:category>
        <w:types>
          <w:type w:val="bbPlcHdr"/>
        </w:types>
        <w:behaviors>
          <w:behavior w:val="content"/>
        </w:behaviors>
        <w:guid w:val="{DF6AE6F4-FA56-4F27-8685-84416C3E1845}"/>
      </w:docPartPr>
      <w:docPartBody>
        <w:p w:rsidR="00000000" w:rsidRDefault="00805552" w:rsidP="00805552">
          <w:pPr>
            <w:pStyle w:val="3C966E07CE01491B8A87727A964538D8"/>
          </w:pPr>
          <w:r>
            <w:rPr>
              <w:rStyle w:val="PlaceholderText"/>
            </w:rPr>
            <w:t>Eclass</w:t>
          </w:r>
        </w:p>
      </w:docPartBody>
    </w:docPart>
    <w:docPart>
      <w:docPartPr>
        <w:name w:val="9E9A64F02CD349C4B756F0232FC2CA04"/>
        <w:category>
          <w:name w:val="General"/>
          <w:gallery w:val="placeholder"/>
        </w:category>
        <w:types>
          <w:type w:val="bbPlcHdr"/>
        </w:types>
        <w:behaviors>
          <w:behavior w:val="content"/>
        </w:behaviors>
        <w:guid w:val="{48E1918D-FAFC-471D-B370-90ECBADF0D4D}"/>
      </w:docPartPr>
      <w:docPartBody>
        <w:p w:rsidR="00000000" w:rsidRDefault="00805552" w:rsidP="00805552">
          <w:pPr>
            <w:pStyle w:val="9E9A64F02CD349C4B756F0232FC2CA04"/>
          </w:pPr>
          <w:r>
            <w:rPr>
              <w:rStyle w:val="PlaceholderText"/>
            </w:rPr>
            <w:t>Fund/Org</w:t>
          </w:r>
        </w:p>
      </w:docPartBody>
    </w:docPart>
    <w:docPart>
      <w:docPartPr>
        <w:name w:val="8A54607F0E3742AF88CAB4C29FF7EB77"/>
        <w:category>
          <w:name w:val="General"/>
          <w:gallery w:val="placeholder"/>
        </w:category>
        <w:types>
          <w:type w:val="bbPlcHdr"/>
        </w:types>
        <w:behaviors>
          <w:behavior w:val="content"/>
        </w:behaviors>
        <w:guid w:val="{BC460A00-A78F-4C2B-9080-DC1827D1ABC4}"/>
      </w:docPartPr>
      <w:docPartBody>
        <w:p w:rsidR="00000000" w:rsidRDefault="00805552" w:rsidP="00805552">
          <w:pPr>
            <w:pStyle w:val="8A54607F0E3742AF88CAB4C29FF7EB77"/>
          </w:pPr>
          <w:r>
            <w:rPr>
              <w:rStyle w:val="PlaceholderText"/>
            </w:rPr>
            <w:t>Reason for awar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05552"/>
    <w:rsid w:val="0080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5552"/>
    <w:rPr>
      <w:color w:val="808080"/>
    </w:rPr>
  </w:style>
  <w:style w:type="paragraph" w:customStyle="1" w:styleId="538D900FD58C43D6B5F04EE75651506E">
    <w:name w:val="538D900FD58C43D6B5F04EE75651506E"/>
    <w:rsid w:val="00805552"/>
  </w:style>
  <w:style w:type="paragraph" w:customStyle="1" w:styleId="ABF89F2CE3814B0B86659051A195BC46">
    <w:name w:val="ABF89F2CE3814B0B86659051A195BC46"/>
    <w:rsid w:val="00805552"/>
  </w:style>
  <w:style w:type="paragraph" w:customStyle="1" w:styleId="052F4862D1EF45DCA4980824EDC5DE38">
    <w:name w:val="052F4862D1EF45DCA4980824EDC5DE38"/>
    <w:rsid w:val="00805552"/>
  </w:style>
  <w:style w:type="paragraph" w:customStyle="1" w:styleId="6A416D527BCD416BB3305157732F538E">
    <w:name w:val="6A416D527BCD416BB3305157732F538E"/>
    <w:rsid w:val="00805552"/>
  </w:style>
  <w:style w:type="paragraph" w:customStyle="1" w:styleId="B22DBCE48C4640F387A35CA9C3EE6AD8">
    <w:name w:val="B22DBCE48C4640F387A35CA9C3EE6AD8"/>
    <w:rsid w:val="00805552"/>
  </w:style>
  <w:style w:type="paragraph" w:customStyle="1" w:styleId="3C966E07CE01491B8A87727A964538D8">
    <w:name w:val="3C966E07CE01491B8A87727A964538D8"/>
    <w:rsid w:val="00805552"/>
  </w:style>
  <w:style w:type="paragraph" w:customStyle="1" w:styleId="9E9A64F02CD349C4B756F0232FC2CA04">
    <w:name w:val="9E9A64F02CD349C4B756F0232FC2CA04"/>
    <w:rsid w:val="00805552"/>
  </w:style>
  <w:style w:type="paragraph" w:customStyle="1" w:styleId="8A54607F0E3742AF88CAB4C29FF7EB77">
    <w:name w:val="8A54607F0E3742AF88CAB4C29FF7EB77"/>
    <w:rsid w:val="00805552"/>
  </w:style>
  <w:style w:type="paragraph" w:customStyle="1" w:styleId="5868E21159E64D20A15531C3F22D3EAC">
    <w:name w:val="5868E21159E64D20A15531C3F22D3EAC"/>
    <w:rsid w:val="00805552"/>
  </w:style>
  <w:style w:type="paragraph" w:customStyle="1" w:styleId="BE1264A8B1CD48DB9EE187202B5CAD7D">
    <w:name w:val="BE1264A8B1CD48DB9EE187202B5CAD7D"/>
    <w:rsid w:val="00805552"/>
  </w:style>
  <w:style w:type="paragraph" w:customStyle="1" w:styleId="7E3D393AB831431CA35B0F680928FBBE">
    <w:name w:val="7E3D393AB831431CA35B0F680928FBBE"/>
    <w:rsid w:val="00805552"/>
  </w:style>
  <w:style w:type="paragraph" w:customStyle="1" w:styleId="AD3DE12A9613457B9A85F1895DF09066">
    <w:name w:val="AD3DE12A9613457B9A85F1895DF09066"/>
    <w:rsid w:val="00805552"/>
  </w:style>
  <w:style w:type="paragraph" w:customStyle="1" w:styleId="508E917C640D42E191F3E097575EEEEA">
    <w:name w:val="508E917C640D42E191F3E097575EEEEA"/>
    <w:rsid w:val="00805552"/>
  </w:style>
  <w:style w:type="paragraph" w:customStyle="1" w:styleId="72D3A91629DD40CFB8E9158BD7792A70">
    <w:name w:val="72D3A91629DD40CFB8E9158BD7792A70"/>
    <w:rsid w:val="00805552"/>
  </w:style>
  <w:style w:type="paragraph" w:customStyle="1" w:styleId="0303161BDEF8499EAECEB432D182F23C">
    <w:name w:val="0303161BDEF8499EAECEB432D182F23C"/>
    <w:rsid w:val="00805552"/>
  </w:style>
  <w:style w:type="paragraph" w:customStyle="1" w:styleId="3754619641704B3099FACA77D55FD82B">
    <w:name w:val="3754619641704B3099FACA77D55FD82B"/>
    <w:rsid w:val="0080555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5552"/>
    <w:rPr>
      <w:color w:val="808080"/>
    </w:rPr>
  </w:style>
  <w:style w:type="paragraph" w:customStyle="1" w:styleId="538D900FD58C43D6B5F04EE75651506E">
    <w:name w:val="538D900FD58C43D6B5F04EE75651506E"/>
    <w:rsid w:val="00805552"/>
  </w:style>
  <w:style w:type="paragraph" w:customStyle="1" w:styleId="ABF89F2CE3814B0B86659051A195BC46">
    <w:name w:val="ABF89F2CE3814B0B86659051A195BC46"/>
    <w:rsid w:val="00805552"/>
  </w:style>
  <w:style w:type="paragraph" w:customStyle="1" w:styleId="052F4862D1EF45DCA4980824EDC5DE38">
    <w:name w:val="052F4862D1EF45DCA4980824EDC5DE38"/>
    <w:rsid w:val="00805552"/>
  </w:style>
  <w:style w:type="paragraph" w:customStyle="1" w:styleId="6A416D527BCD416BB3305157732F538E">
    <w:name w:val="6A416D527BCD416BB3305157732F538E"/>
    <w:rsid w:val="00805552"/>
  </w:style>
  <w:style w:type="paragraph" w:customStyle="1" w:styleId="B22DBCE48C4640F387A35CA9C3EE6AD8">
    <w:name w:val="B22DBCE48C4640F387A35CA9C3EE6AD8"/>
    <w:rsid w:val="00805552"/>
  </w:style>
  <w:style w:type="paragraph" w:customStyle="1" w:styleId="3C966E07CE01491B8A87727A964538D8">
    <w:name w:val="3C966E07CE01491B8A87727A964538D8"/>
    <w:rsid w:val="00805552"/>
  </w:style>
  <w:style w:type="paragraph" w:customStyle="1" w:styleId="9E9A64F02CD349C4B756F0232FC2CA04">
    <w:name w:val="9E9A64F02CD349C4B756F0232FC2CA04"/>
    <w:rsid w:val="00805552"/>
  </w:style>
  <w:style w:type="paragraph" w:customStyle="1" w:styleId="8A54607F0E3742AF88CAB4C29FF7EB77">
    <w:name w:val="8A54607F0E3742AF88CAB4C29FF7EB77"/>
    <w:rsid w:val="00805552"/>
  </w:style>
  <w:style w:type="paragraph" w:customStyle="1" w:styleId="5868E21159E64D20A15531C3F22D3EAC">
    <w:name w:val="5868E21159E64D20A15531C3F22D3EAC"/>
    <w:rsid w:val="00805552"/>
  </w:style>
  <w:style w:type="paragraph" w:customStyle="1" w:styleId="BE1264A8B1CD48DB9EE187202B5CAD7D">
    <w:name w:val="BE1264A8B1CD48DB9EE187202B5CAD7D"/>
    <w:rsid w:val="00805552"/>
  </w:style>
  <w:style w:type="paragraph" w:customStyle="1" w:styleId="7E3D393AB831431CA35B0F680928FBBE">
    <w:name w:val="7E3D393AB831431CA35B0F680928FBBE"/>
    <w:rsid w:val="00805552"/>
  </w:style>
  <w:style w:type="paragraph" w:customStyle="1" w:styleId="AD3DE12A9613457B9A85F1895DF09066">
    <w:name w:val="AD3DE12A9613457B9A85F1895DF09066"/>
    <w:rsid w:val="00805552"/>
  </w:style>
  <w:style w:type="paragraph" w:customStyle="1" w:styleId="508E917C640D42E191F3E097575EEEEA">
    <w:name w:val="508E917C640D42E191F3E097575EEEEA"/>
    <w:rsid w:val="00805552"/>
  </w:style>
  <w:style w:type="paragraph" w:customStyle="1" w:styleId="72D3A91629DD40CFB8E9158BD7792A70">
    <w:name w:val="72D3A91629DD40CFB8E9158BD7792A70"/>
    <w:rsid w:val="00805552"/>
  </w:style>
  <w:style w:type="paragraph" w:customStyle="1" w:styleId="0303161BDEF8499EAECEB432D182F23C">
    <w:name w:val="0303161BDEF8499EAECEB432D182F23C"/>
    <w:rsid w:val="00805552"/>
  </w:style>
  <w:style w:type="paragraph" w:customStyle="1" w:styleId="3754619641704B3099FACA77D55FD82B">
    <w:name w:val="3754619641704B3099FACA77D55FD82B"/>
    <w:rsid w:val="008055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 of A</Company>
  <LinksUpToDate>false</LinksUpToDate>
  <CharactersWithSpaces>837</CharactersWithSpaces>
  <SharedDoc>false</SharedDoc>
  <HLinks>
    <vt:vector size="12" baseType="variant">
      <vt:variant>
        <vt:i4>1769475</vt:i4>
      </vt:variant>
      <vt:variant>
        <vt:i4>3</vt:i4>
      </vt:variant>
      <vt:variant>
        <vt:i4>0</vt:i4>
      </vt:variant>
      <vt:variant>
        <vt:i4>5</vt:i4>
      </vt:variant>
      <vt:variant>
        <vt:lpwstr>http://www.alaska.edu/counsel/ethics-information/</vt:lpwstr>
      </vt:variant>
      <vt:variant>
        <vt:lpwstr/>
      </vt:variant>
      <vt:variant>
        <vt:i4>3604540</vt:i4>
      </vt:variant>
      <vt:variant>
        <vt:i4>0</vt:i4>
      </vt:variant>
      <vt:variant>
        <vt:i4>0</vt:i4>
      </vt:variant>
      <vt:variant>
        <vt:i4>5</vt:i4>
      </vt:variant>
      <vt:variant>
        <vt:lpwstr>http://www.alaska.edu/nondiscrimi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a</dc:creator>
  <cp:lastModifiedBy>Windows User</cp:lastModifiedBy>
  <cp:revision>2</cp:revision>
  <cp:lastPrinted>2010-05-21T18:42:00Z</cp:lastPrinted>
  <dcterms:created xsi:type="dcterms:W3CDTF">2020-01-14T23:55:00Z</dcterms:created>
  <dcterms:modified xsi:type="dcterms:W3CDTF">2020-01-14T23:55:00Z</dcterms:modified>
</cp:coreProperties>
</file>